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C0000299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3855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7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Southgate Hse, 1-41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41 Southgate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21 Loughborough Park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Brixt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W9 8FU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7-APR-24 11: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5-MAY-24 11: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AKETOLCHARD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39478 - FRAME Inadequate firestopping behind frame - FLOOR 6 LOCATION Servic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Asbestos - No Survey Done / No Asbestos Type avail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3855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56Z</dcterms:created>
  <dcterms:modified xsi:type="dcterms:W3CDTF">2024-04-25T10:1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